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Academic</w:t>
      </w:r>
      <w:r>
        <w:t xml:space="preserve"> </w:t>
      </w:r>
      <w:r>
        <w:t xml:space="preserve">Researcher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Tanzania</w:t>
      </w:r>
      <w:r>
        <w:t xml:space="preserve"> </w:t>
      </w:r>
      <w:r>
        <w:t xml:space="preserve">Dar</w:t>
      </w:r>
      <w:r>
        <w:t xml:space="preserve"> </w:t>
      </w:r>
      <w:r>
        <w:t xml:space="preserve">es</w:t>
      </w:r>
      <w:r>
        <w:t xml:space="preserve"> </w:t>
      </w:r>
      <w:r>
        <w:t xml:space="preserve">Salaam</w:t>
      </w:r>
    </w:p>
    <w:bookmarkStart w:id="20" w:name="cover-letter"/>
    <w:p>
      <w:pPr>
        <w:pStyle w:val="Heading1"/>
      </w:pPr>
      <w:r>
        <w:t xml:space="preserve">Cover Letter</w:t>
      </w:r>
    </w:p>
    <w:p>
      <w:pPr>
        <w:pStyle w:val="FirstParagraph"/>
      </w:pPr>
      <w:r>
        <w:t xml:space="preserve">Dear [Recipient's Name],</w:t>
      </w:r>
      <w:r>
        <w:br/>
      </w:r>
      <w:r>
        <w:br/>
      </w:r>
    </w:p>
    <w:p>
      <w:pPr>
        <w:pStyle w:val="BodyText"/>
      </w:pPr>
      <w:r>
        <w:t xml:space="preserve">I am writing to express my sincere interest in the Academic Researcher position at an esteemed institution in Tanzania Dar es Salaam. As a dedicated researcher with a strong commitment to advancing knowledge and addressing real-world challenges, I am eager to contribute my expertise, passion for inquiry, and cultural sensitivity to this dynamic academic environment. Tanzania Dar es Salaam, with its vibrant intellectual community and unique socio-economic context, represents an ideal setting for me to further my research endeavors while fostering meaningful collaborations that align with local priorities.</w:t>
      </w:r>
    </w:p>
    <w:p>
      <w:pPr>
        <w:pStyle w:val="BodyText"/>
      </w:pPr>
      <w:r>
        <w:t xml:space="preserve">My academic journey has been defined by a rigorous pursuit of knowledge and a focus on interdisciplinary research. I hold a [Your Degree, e.g., PhD in Environmental Science] from [Your University], where I specialized in [your field of study]. My doctoral work centered on [briefly describe your research topic, e.g., "the impact of climate change on agricultural productivity in sub-Saharan Africa"], which involved extensive fieldwork and data analysis. This experience not only honed my methodological skills but also deepened my understanding of the complex interplay between science, policy, and community engagement—qualities I believe are essential for success as an Academic Researcher in Tanzania Dar es Salaam.</w:t>
      </w:r>
    </w:p>
    <w:p>
      <w:pPr>
        <w:pStyle w:val="BodyText"/>
      </w:pPr>
      <w:r>
        <w:t xml:space="preserve">Throughout my career, I have actively published in peer-reviewed journals and presented at international conferences, ensuring that my research reaches a broad audience. My recent work on [mention a specific project or publication, e.g., "sustainable water management practices in rural Tanzanian communities"] was recognized for its potential to inform local development strategies. This project involved collaboration with [mention any relevant institutions or organizations], which underscored the importance of integrating local knowledge with scientific rigor. I am particularly drawn to Tanzania Dar es Salaam because of its role as a hub for innovation and its unique position to address regional challenges through academic research.</w:t>
      </w:r>
    </w:p>
    <w:p>
      <w:pPr>
        <w:pStyle w:val="BodyText"/>
      </w:pPr>
      <w:r>
        <w:t xml:space="preserve">Tanzania Dar es Salaam is a region facing pressing issues such as [list specific challenges, e.g., "environmental degradation, limited access to healthcare, or economic disparities"]. As an Academic Researcher, I am committed to tackling these issues through evidence-based solutions. My research has consistently focused on [align your expertise with the region's needs], and I am confident that my skills in [mention specific skills, e.g., "quantitative analysis, community-based participatory research, or policy advocacy"] would enable me to contribute meaningfully to the academic and societal landscape of Tanzania Dar es Salaam.</w:t>
      </w:r>
    </w:p>
    <w:p>
      <w:pPr>
        <w:pStyle w:val="BodyText"/>
      </w:pPr>
      <w:r>
        <w:t xml:space="preserve">What excites me most about this opportunity is the chance to work within a diverse academic community that values both theoretical exploration and practical application. I am particularly interested in [mention specific areas of interest, e.g., "collaborating with local universities to develop curricula that address regional challenges" or "mentoring students who are passionate about driving change in their communities"]. Tanzania Dar es Salaam's cultural richness and natural beauty further inspire me to engage deeply with the region, not only as a researcher but also as a member of its broader community.</w:t>
      </w:r>
    </w:p>
    <w:p>
      <w:pPr>
        <w:pStyle w:val="BodyText"/>
      </w:pPr>
      <w:r>
        <w:t xml:space="preserve">My academic background, coupled with my dedication to impactful research, positions me to thrive in the collaborative and intellectually stimulating environment of Tanzania Dar es Salaam. I am eager to bring my expertise in [your field] to support the institution’s mission of fostering innovation and addressing global challenges through localized solutions. I am particularly interested in [mention any specific initiatives or projects you hope to contribute to], as I believe this aligns with both my professional goals and the needs of the region.</w:t>
      </w:r>
    </w:p>
    <w:p>
      <w:pPr>
        <w:pStyle w:val="BodyText"/>
      </w:pPr>
      <w:r>
        <w:t xml:space="preserve">Thank you for considering my application. I would be honored to discuss how my experiences, skills, and vision for research can contribute to the continued success of your institution. Please feel free to contact me at [your phone number] or [your email address] at your convenience. I look forward to the opportunity to collaborate with you and contribute to the vibrant academic landscape of Tanzania Dar es Salaam.</w:t>
      </w:r>
    </w:p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  <w:r>
        <w:br/>
      </w:r>
      <w:r>
        <w:t xml:space="preserve">[Your Contact Information]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for Academic Researcher Position in Tanzania Dar es Salaam</dc:title>
  <dc:creator/>
  <cp:keywords/>
  <dcterms:created xsi:type="dcterms:W3CDTF">2026-07-24T20:37:40Z</dcterms:created>
  <dcterms:modified xsi:type="dcterms:W3CDTF">2026-07-24T20:3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